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4cc6db3c654b7cf0de7c291367b8e306fa805b7"/>
    <w:p>
      <w:pPr>
        <w:pStyle w:val="Heading1"/>
      </w:pPr>
      <w:r>
        <w:t xml:space="preserve">Abstract Academic Document: The Role and Impact of Computer Engineers in Nigeria Lagos</w:t>
      </w:r>
    </w:p>
    <w:p>
      <w:pPr>
        <w:pStyle w:val="FirstParagraph"/>
      </w:pPr>
      <w:r>
        <w:rPr>
          <w:bCs/>
          <w:b/>
        </w:rPr>
        <w:t xml:space="preserve">Abstract:</w:t>
      </w:r>
    </w:p>
    <w:p>
      <w:pPr>
        <w:pStyle w:val="BodyText"/>
      </w:pPr>
      <w:r>
        <w:t xml:space="preserve">The field of computer engineering has emerged as a cornerstone of technological advancement, economic development, and societal transformation. In the dynamic urban landscape of Nigeria Lagos, where innovation meets tradition, the contributions of Computer Engineers are pivotal to addressing contemporary challenges and leveraging opportunities in a rapidly evolving digital economy. This academic abstract explores the multifaceted role of Computer Engineers within Lagos—a hub of technological activity in West Africa—while analyzing their impact on infrastructure, education, industry growth, and societal progress. By examining the interplay between academic training, practical application, and regional context, this document underscores the significance of Computer Engineers in shaping Nigeria Lagos into a global technology leader.</w:t>
      </w:r>
    </w:p>
    <w:bookmarkStart w:id="20" w:name="Xa1455e14b47b3a2a115454462c5f0590da7273d"/>
    <w:p>
      <w:pPr>
        <w:pStyle w:val="Heading2"/>
      </w:pPr>
      <w:r>
        <w:t xml:space="preserve">Introduction: The Relevance of Computer Engineering in Lagos</w:t>
      </w:r>
    </w:p>
    <w:p>
      <w:pPr>
        <w:pStyle w:val="FirstParagraph"/>
      </w:pPr>
      <w:r>
        <w:t xml:space="preserve">Nigeria Lagos, as the economic and technological capital of West Africa, stands at the forefront of digital innovation. With its bustling urban environment, diverse industries, and growing population, Lagos presents unique challenges and opportunities for professionals in computer engineering. Computer Engineers are tasked with designing systems that support infrastructure development (e.g., smart grids), enhancing cybersecurity for financial institutions (e.g., banks and fintech startups), and driving the adoption of emerging technologies such as artificial intelligence (AI) and the Internet of Things (IoT). The demand for skilled Computer Engineers in Lagos is driven by the city's role as a regional tech hub, its growing startup ecosystem, and government initiatives aimed at digital transformation.</w:t>
      </w:r>
    </w:p>
    <w:bookmarkEnd w:id="20"/>
    <w:bookmarkStart w:id="21" w:name="X2bc017329d316757d8c52bc73b7ed0eb29a52ac"/>
    <w:p>
      <w:pPr>
        <w:pStyle w:val="Heading2"/>
      </w:pPr>
      <w:r>
        <w:t xml:space="preserve">Role of Computer Engineers in Lagos: Bridging Gaps and Enabling Growth</w:t>
      </w:r>
    </w:p>
    <w:p>
      <w:pPr>
        <w:pStyle w:val="FirstParagraph"/>
      </w:pPr>
      <w:r>
        <w:t xml:space="preserve">In Nigeria Lagos, Computer Engineers play a critical role in addressing both technical and socio-economic challenges. Their work spans the creation of software solutions for local businesses, the design of resilient communication networks, and the development of e-governance platforms to improve public service delivery. For instance, engineers have been instrumental in developing mobile applications that streamline transportation systems (e.g., ride-hailing services) and healthcare platforms that provide remote access to medical resources. Additionally, they contribute to cybersecurity efforts by safeguarding critical infrastructure against cyber threats, a growing concern in Lagos due to its high-profile financial institutions and digital economy.</w:t>
      </w:r>
    </w:p>
    <w:p>
      <w:pPr>
        <w:pStyle w:val="BodyText"/>
      </w:pPr>
      <w:r>
        <w:t xml:space="preserve">Furthermore, Computer Engineers in Lagos are at the forefront of adapting global technologies to local contexts. This includes customizing AI models for Nollywood (Nigeria’s film industry) or integrating IoT sensors into agriculture practices to boost food security. Their expertise is also vital in supporting the country's efforts to reduce its reliance on foreign technology and promote indigenous innovation, a goal aligned with Nigeria's "Made in Nigeria" initiative.</w:t>
      </w:r>
    </w:p>
    <w:bookmarkEnd w:id="21"/>
    <w:bookmarkStart w:id="22" w:name="X6f6dba431a9fad993d3703d6c2e7ede0755922a"/>
    <w:p>
      <w:pPr>
        <w:pStyle w:val="Heading2"/>
      </w:pPr>
      <w:r>
        <w:t xml:space="preserve">Challenges Facing Computer Engineers in Lagos</w:t>
      </w:r>
    </w:p>
    <w:p>
      <w:pPr>
        <w:pStyle w:val="FirstParagraph"/>
      </w:pPr>
      <w:r>
        <w:t xml:space="preserve">Despite their critical role, Computer Engineers in Lagos face several challenges. One major issue is inconsistent infrastructure, such as unreliable electricity supply and internet connectivity, which hinders the deployment of advanced technologies. Additionally, the rapid pace of technological change requires continuous upskilling, yet access to high-quality training programs and professional development opportunities remains uneven across institutions.</w:t>
      </w:r>
    </w:p>
    <w:p>
      <w:pPr>
        <w:pStyle w:val="BodyText"/>
      </w:pPr>
      <w:r>
        <w:t xml:space="preserve">Another challenge is the gap between academic curricula and industry needs. While universities in Lagos (e.g., University of Lagos, Covenant University) offer robust computer engineering programs, some graduates lack practical experience in areas like cloud computing or data science. This disconnect can limit their ability to contribute effectively to the tech-driven economy of Lagos.</w:t>
      </w:r>
    </w:p>
    <w:bookmarkEnd w:id="22"/>
    <w:bookmarkStart w:id="23" w:name="X3818eecf27cd14555bbcec6212367f8a6e24aa6"/>
    <w:p>
      <w:pPr>
        <w:pStyle w:val="Heading2"/>
      </w:pPr>
      <w:r>
        <w:t xml:space="preserve">Education and Training for Computer Engineers in Nigeria Lagos</w:t>
      </w:r>
    </w:p>
    <w:p>
      <w:pPr>
        <w:pStyle w:val="FirstParagraph"/>
      </w:pPr>
      <w:r>
        <w:t xml:space="preserve">To address these gaps, academic institutions and industry stakeholders in Lagos have collaborated on initiatives to align education with market demands. For example, the Federal University of Technology, Akure (FUTA), has partnered with local tech firms to offer internships and hands-on projects for students. Similarly, private institutions such as LASU (Lagos State University) have introduced specialized courses in cybersecurity and AI to prepare graduates for emerging fields.</w:t>
      </w:r>
    </w:p>
    <w:p>
      <w:pPr>
        <w:pStyle w:val="BodyText"/>
      </w:pPr>
      <w:r>
        <w:t xml:space="preserve">Moreover, professional organizations like the Nigerian Computer Society (NCS) play a vital role in fostering a culture of continuous learning among engineers. Through workshops, seminars, and certification programs, these entities ensure that Computer Engineers stay abreast of global trends while addressing local challenges. The integration of online learning platforms (e.g., Coursera, Udemy) has also democratized access to cutting-edge knowledge for professionals in Lagos.</w:t>
      </w:r>
    </w:p>
    <w:bookmarkEnd w:id="23"/>
    <w:bookmarkStart w:id="24" w:name="opportunities-and-future-prospects"/>
    <w:p>
      <w:pPr>
        <w:pStyle w:val="Heading2"/>
      </w:pPr>
      <w:r>
        <w:t xml:space="preserve">Opportunities and Future Prospects</w:t>
      </w:r>
    </w:p>
    <w:p>
      <w:pPr>
        <w:pStyle w:val="FirstParagraph"/>
      </w:pPr>
      <w:r>
        <w:t xml:space="preserve">The future of Computer Engineering in Nigeria Lagos is promising, fueled by the city's growing investment in technology. The Lagos State Government’s commitment to becoming a smart city through projects like the Lekki Free Trade Zone and the Eko Atlantic City has created a demand for engineers specializing in urban tech solutions. Additionally, the rise of fintech companies (e.g., Paystack, Flutterwave) and healthtech startups has positioned Lagos as a hotspot for innovation.</w:t>
      </w:r>
    </w:p>
    <w:p>
      <w:pPr>
        <w:pStyle w:val="BodyText"/>
      </w:pPr>
      <w:r>
        <w:t xml:space="preserve">As Nigeria transitions toward a digital economy, Computer Engineers will be instrumental in driving this transformation. Their work will focus on developing scalable technologies that support e-commerce, digital banking, and smart infrastructure. Furthermore, the potential of blockchain technology in enhancing transparency in public services and AI-driven solutions for urban planning underscores the expanding scope of their expertise.</w:t>
      </w:r>
    </w:p>
    <w:bookmarkEnd w:id="24"/>
    <w:bookmarkStart w:id="25" w:name="X8c9b0cf2929be24ad0fc1d9a3bcc9ba7cd1455f"/>
    <w:p>
      <w:pPr>
        <w:pStyle w:val="Heading2"/>
      </w:pPr>
      <w:r>
        <w:t xml:space="preserve">Conclusion: The Imperative for Sustainable Growth</w:t>
      </w:r>
    </w:p>
    <w:p>
      <w:pPr>
        <w:pStyle w:val="FirstParagraph"/>
      </w:pPr>
      <w:r>
        <w:t xml:space="preserve">In conclusion, Computer Engineers are indispensable to Nigeria Lagos’s journey as a technological powerhouse. Their contributions span sectors ranging from education to healthcare, infrastructure to cybersecurity. However, sustaining this growth requires addressing systemic challenges such as inadequate infrastructure, curriculum gaps, and uneven access to professional development resources. By fostering collaboration between academia, industry leaders, and policymakers, Lagos can ensure that its Computer Engineers remain at the forefront of innovation while contributing meaningfully to national and regional development.</w:t>
      </w:r>
    </w:p>
    <w:p>
      <w:pPr>
        <w:pStyle w:val="BodyText"/>
      </w:pPr>
      <w:r>
        <w:t xml:space="preserve">This academic abstract highlights the critical role of Computer Engineers in Nigeria Lagos and emphasizes the need for a holistic approach to nurture their potential. As Lagos continues to evolve as a global city, the integration of advanced technologies by skilled engineers will be key to achieving sustainable economic growth and technological self-reliance in Niger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omputer Engineers in Nigeria Lagos</dc:title>
  <dc:creator/>
  <dc:language>en</dc:language>
  <cp:keywords/>
  <dcterms:created xsi:type="dcterms:W3CDTF">2026-07-14T14:56:16Z</dcterms:created>
  <dcterms:modified xsi:type="dcterms:W3CDTF">2026-07-14T14: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